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178E" w14:textId="77777777" w:rsidR="00587F4C" w:rsidRPr="00D5072B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46A68F1" w14:textId="77777777" w:rsidR="00587F4C" w:rsidRPr="00D5072B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148D4E6" w14:textId="77777777" w:rsidR="00587F4C" w:rsidRPr="00D5072B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1C2BE2" w14:textId="77777777" w:rsidR="00587F4C" w:rsidRPr="00D5072B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DCC5D02" w14:textId="02F944F5" w:rsidR="00587F4C" w:rsidRPr="00D5072B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072B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D5072B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D5072B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9B553F" w:rsidRPr="00D5072B">
        <w:rPr>
          <w:rFonts w:ascii="Times New Roman" w:eastAsia="Times New Roman" w:hAnsi="Times New Roman" w:cs="Times New Roman"/>
          <w:b/>
          <w:sz w:val="24"/>
          <w:szCs w:val="24"/>
        </w:rPr>
        <w:t>Final Projec</w:t>
      </w:r>
      <w:r w:rsidRPr="00D5072B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  <w:r w:rsidR="009B553F" w:rsidRPr="00D5072B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C00C81" w:rsidRPr="00D5072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9122CC" w:rsidRPr="00D5072B">
        <w:rPr>
          <w:rFonts w:ascii="Times New Roman" w:eastAsia="Times New Roman" w:hAnsi="Times New Roman" w:cs="Times New Roman"/>
          <w:b/>
          <w:sz w:val="24"/>
          <w:szCs w:val="24"/>
        </w:rPr>
        <w:t>Pages</w:t>
      </w:r>
      <w:r w:rsidR="005508D1" w:rsidRPr="00D5072B">
        <w:rPr>
          <w:rFonts w:ascii="Times New Roman" w:eastAsia="Times New Roman" w:hAnsi="Times New Roman" w:cs="Times New Roman"/>
          <w:b/>
          <w:sz w:val="24"/>
          <w:szCs w:val="24"/>
        </w:rPr>
        <w:t xml:space="preserve">, Database, </w:t>
      </w:r>
      <w:r w:rsidR="009122CC" w:rsidRPr="00D5072B">
        <w:rPr>
          <w:rFonts w:ascii="Times New Roman" w:eastAsia="Times New Roman" w:hAnsi="Times New Roman" w:cs="Times New Roman"/>
          <w:b/>
          <w:sz w:val="24"/>
          <w:szCs w:val="24"/>
        </w:rPr>
        <w:t>and Source Code</w:t>
      </w:r>
    </w:p>
    <w:p w14:paraId="3F5C65EA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EA4D6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sz w:val="24"/>
          <w:szCs w:val="24"/>
        </w:rPr>
        <w:t>Corey Schultz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</w:p>
    <w:p w14:paraId="6AC695FC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>University of Arizona Global Campus</w:t>
      </w:r>
    </w:p>
    <w:p w14:paraId="5F74C221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>CST499: Capstone for Computer Software Technology</w:t>
      </w:r>
    </w:p>
    <w:p w14:paraId="1D48673F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>Dr. Charmelia Butler</w:t>
      </w:r>
    </w:p>
    <w:p w14:paraId="7DADAE01" w14:textId="77777777" w:rsidR="009B553F" w:rsidRPr="00D5072B" w:rsidRDefault="009B553F" w:rsidP="009B553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>October 23, 2023</w:t>
      </w:r>
    </w:p>
    <w:p w14:paraId="4942BDA7" w14:textId="77777777" w:rsidR="00587F4C" w:rsidRPr="00D5072B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5072B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3F6BA89" w14:textId="0DC443EB" w:rsidR="00B26EBC" w:rsidRPr="00D5072B" w:rsidRDefault="009122CC" w:rsidP="00B26EBC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5072B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ages</w:t>
      </w:r>
    </w:p>
    <w:p w14:paraId="43CE3FC1" w14:textId="77777777" w:rsidR="00501E19" w:rsidRPr="00D5072B" w:rsidRDefault="00501E19" w:rsidP="00501E19">
      <w:pPr>
        <w:keepNext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A1F5A4" wp14:editId="005AF3CC">
            <wp:extent cx="6564705" cy="1885950"/>
            <wp:effectExtent l="0" t="0" r="7620" b="0"/>
            <wp:docPr id="51986218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862181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68028" cy="188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143C" w14:textId="574AC270" w:rsidR="00B26EBC" w:rsidRPr="00D5072B" w:rsidRDefault="00501E19" w:rsidP="00501E19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="00000000"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1</w:t>
      </w:r>
      <w:r w:rsidR="00000000" w:rsidRPr="00D5072B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Landing Page</w:t>
      </w:r>
    </w:p>
    <w:p w14:paraId="7B740743" w14:textId="77777777" w:rsidR="00501E19" w:rsidRPr="00D5072B" w:rsidRDefault="00501E19" w:rsidP="00501E19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AD1880" wp14:editId="55C84E79">
            <wp:extent cx="6179367" cy="3095625"/>
            <wp:effectExtent l="0" t="0" r="0" b="0"/>
            <wp:docPr id="15440705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07052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1645" cy="3096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4B36" w14:textId="1236C4B1" w:rsidR="00501E19" w:rsidRPr="00D5072B" w:rsidRDefault="00501E19" w:rsidP="00501E19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="00000000"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2</w:t>
      </w:r>
      <w:r w:rsidR="00000000" w:rsidRPr="00D5072B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Login Page</w:t>
      </w:r>
    </w:p>
    <w:p w14:paraId="30CDF470" w14:textId="77777777" w:rsidR="00501E19" w:rsidRPr="00D5072B" w:rsidRDefault="00501E19" w:rsidP="00501E19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4DF17F" wp14:editId="24B37A81">
            <wp:extent cx="6181725" cy="4356927"/>
            <wp:effectExtent l="0" t="0" r="0" b="5715"/>
            <wp:docPr id="4905935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59354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4408" cy="4358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0D30" w14:textId="354CA57C" w:rsidR="00501E19" w:rsidRPr="00D5072B" w:rsidRDefault="00501E19" w:rsidP="00501E19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="00000000"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="00000000"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3</w:t>
      </w:r>
      <w:r w:rsidR="00000000" w:rsidRPr="00D5072B">
        <w:rPr>
          <w:rFonts w:ascii="Times New Roman" w:hAnsi="Times New Roman" w:cs="Times New Roman"/>
          <w:noProof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Enrollment Page</w:t>
      </w:r>
    </w:p>
    <w:p w14:paraId="16787988" w14:textId="77777777" w:rsidR="00AB1AFF" w:rsidRPr="00D5072B" w:rsidRDefault="00AB1AFF" w:rsidP="00AB1AFF">
      <w:pPr>
        <w:keepNext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CED759" wp14:editId="5442D028">
            <wp:extent cx="6626452" cy="3019425"/>
            <wp:effectExtent l="0" t="0" r="3175" b="0"/>
            <wp:docPr id="1910685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68538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8535" cy="3020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B1FEA" w14:textId="2D0F2FBC" w:rsidR="00AB1AFF" w:rsidRPr="00D5072B" w:rsidRDefault="00AB1AFF" w:rsidP="00AB1AFF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4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Profile Page</w:t>
      </w:r>
    </w:p>
    <w:p w14:paraId="1E3BE6D1" w14:textId="77777777" w:rsidR="00AB1AFF" w:rsidRPr="00D5072B" w:rsidRDefault="00AB1AFF" w:rsidP="00AB1AFF">
      <w:pPr>
        <w:keepNext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5B2A28" wp14:editId="4EDC9743">
            <wp:extent cx="6395292" cy="3686175"/>
            <wp:effectExtent l="0" t="0" r="5715" b="0"/>
            <wp:docPr id="19618495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84957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96839" cy="368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EF5FE" w14:textId="757682AE" w:rsidR="00A54BD1" w:rsidRPr="00D5072B" w:rsidRDefault="00AB1AFF" w:rsidP="00AB1AFF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5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Course Registration Page</w:t>
      </w:r>
    </w:p>
    <w:p w14:paraId="166F9241" w14:textId="77777777" w:rsidR="00AB1AFF" w:rsidRPr="00D5072B" w:rsidRDefault="00AB1AFF" w:rsidP="00AB1AFF">
      <w:pPr>
        <w:rPr>
          <w:rFonts w:ascii="Times New Roman" w:hAnsi="Times New Roman" w:cs="Times New Roman"/>
          <w:sz w:val="24"/>
          <w:szCs w:val="24"/>
        </w:rPr>
      </w:pPr>
    </w:p>
    <w:p w14:paraId="3532470F" w14:textId="2A5AD41B" w:rsidR="00AB1AFF" w:rsidRPr="00D5072B" w:rsidRDefault="00AB1AFF" w:rsidP="00AB1AF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b/>
          <w:bCs/>
          <w:sz w:val="24"/>
          <w:szCs w:val="24"/>
        </w:rPr>
        <w:t>Database and Tables</w:t>
      </w:r>
    </w:p>
    <w:p w14:paraId="5F0692CD" w14:textId="77777777" w:rsidR="00F12429" w:rsidRPr="00D5072B" w:rsidRDefault="00F12429" w:rsidP="00F12429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1461F" wp14:editId="076E6A99">
            <wp:extent cx="6511354" cy="3248025"/>
            <wp:effectExtent l="0" t="0" r="3810" b="0"/>
            <wp:docPr id="121890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4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12772" cy="324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CEA54" w14:textId="38C4D1DB" w:rsidR="00F12429" w:rsidRPr="00D5072B" w:rsidRDefault="00F12429" w:rsidP="00F12429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6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studentPortal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Database</w:t>
      </w:r>
    </w:p>
    <w:p w14:paraId="3DB11924" w14:textId="77777777" w:rsidR="00C444E7" w:rsidRPr="00D5072B" w:rsidRDefault="00F12429" w:rsidP="00C444E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C3CFDF6" wp14:editId="4620779A">
            <wp:extent cx="6500981" cy="3829050"/>
            <wp:effectExtent l="0" t="0" r="0" b="0"/>
            <wp:docPr id="18715422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54226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06131" cy="383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7C60E" w14:textId="489A7E67" w:rsidR="00F12429" w:rsidRPr="00D5072B" w:rsidRDefault="00C444E7" w:rsidP="00C444E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7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tblUser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52C7A892" w14:textId="77777777" w:rsidR="00C444E7" w:rsidRPr="00D5072B" w:rsidRDefault="00F12429" w:rsidP="00C444E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D27D7FE" wp14:editId="4296D149">
            <wp:extent cx="6575507" cy="4314825"/>
            <wp:effectExtent l="0" t="0" r="0" b="0"/>
            <wp:docPr id="11485294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52943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82880" cy="4319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F2F2" w14:textId="67BDFC59" w:rsidR="00F12429" w:rsidRPr="00D5072B" w:rsidRDefault="00C444E7" w:rsidP="00C444E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8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tblLogin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63DD7B31" w14:textId="77777777" w:rsidR="00C444E7" w:rsidRPr="00D5072B" w:rsidRDefault="00F12429" w:rsidP="00C444E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A033A2" wp14:editId="30975818">
            <wp:extent cx="6564933" cy="3971925"/>
            <wp:effectExtent l="0" t="0" r="7620" b="0"/>
            <wp:docPr id="17354591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45914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1421" cy="397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2080" w14:textId="45AFA821" w:rsidR="00F12429" w:rsidRPr="00D5072B" w:rsidRDefault="00C444E7" w:rsidP="00C444E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9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tblCourse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410DB6D6" w14:textId="77777777" w:rsidR="00C444E7" w:rsidRPr="00D5072B" w:rsidRDefault="00F12429" w:rsidP="00C444E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EA37E18" wp14:editId="43FD14E4">
            <wp:extent cx="6067425" cy="4105235"/>
            <wp:effectExtent l="0" t="0" r="0" b="0"/>
            <wp:docPr id="16616215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2157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74049" cy="4109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1F484" w14:textId="02494AE0" w:rsidR="00AB1AFF" w:rsidRPr="00D5072B" w:rsidRDefault="00C444E7" w:rsidP="00C444E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="008A6257" w:rsidRPr="00D5072B">
        <w:rPr>
          <w:rFonts w:ascii="Times New Roman" w:hAnsi="Times New Roman" w:cs="Times New Roman"/>
          <w:noProof/>
          <w:sz w:val="24"/>
          <w:szCs w:val="24"/>
        </w:rPr>
        <w:t>10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tblEnroll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Table</w:t>
      </w:r>
    </w:p>
    <w:p w14:paraId="7D8C023D" w14:textId="77777777" w:rsidR="00C444E7" w:rsidRPr="00D5072B" w:rsidRDefault="00C444E7" w:rsidP="00C444E7">
      <w:pPr>
        <w:rPr>
          <w:rFonts w:ascii="Times New Roman" w:hAnsi="Times New Roman" w:cs="Times New Roman"/>
          <w:sz w:val="24"/>
          <w:szCs w:val="24"/>
        </w:rPr>
      </w:pPr>
    </w:p>
    <w:p w14:paraId="282D9B65" w14:textId="3F3009C7" w:rsidR="00C444E7" w:rsidRPr="00D5072B" w:rsidRDefault="00C444E7" w:rsidP="00C444E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b/>
          <w:bCs/>
          <w:sz w:val="24"/>
          <w:szCs w:val="24"/>
        </w:rPr>
        <w:t>Source Code</w:t>
      </w:r>
    </w:p>
    <w:p w14:paraId="19C41389" w14:textId="77777777" w:rsidR="00C444E7" w:rsidRPr="00D5072B" w:rsidRDefault="00C444E7" w:rsidP="00C444E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8A0A1C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C35004" wp14:editId="5361D135">
            <wp:extent cx="6605007" cy="2314575"/>
            <wp:effectExtent l="0" t="0" r="5715" b="0"/>
            <wp:docPr id="7860841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084165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12563" cy="23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5F6BE" w14:textId="26F73FC8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1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index.php</w:t>
      </w:r>
      <w:proofErr w:type="spellEnd"/>
    </w:p>
    <w:p w14:paraId="0FFD5E34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E35C81E" wp14:editId="34BCC3EC">
            <wp:extent cx="6519207" cy="6048375"/>
            <wp:effectExtent l="0" t="0" r="0" b="0"/>
            <wp:docPr id="118944495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444955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22886" cy="6051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5D26E" w14:textId="5DC716DC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2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accessDB.php</w:t>
      </w:r>
      <w:proofErr w:type="spellEnd"/>
    </w:p>
    <w:p w14:paraId="5332ABFE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AA8A0F" wp14:editId="53E0F82C">
            <wp:extent cx="6344117" cy="6467475"/>
            <wp:effectExtent l="0" t="0" r="0" b="0"/>
            <wp:docPr id="5510266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026667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48024" cy="647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55F2A" w14:textId="7EA04065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3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createDB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1/2)</w:t>
      </w:r>
    </w:p>
    <w:p w14:paraId="446984DD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BE9C2A" wp14:editId="53F8E20D">
            <wp:extent cx="6604000" cy="3219450"/>
            <wp:effectExtent l="0" t="0" r="6350" b="0"/>
            <wp:docPr id="188567350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73506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6706" cy="322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9BD2" w14:textId="2AEC0119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4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createDB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2/2)</w:t>
      </w:r>
    </w:p>
    <w:p w14:paraId="6701F90C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8F63F4F" wp14:editId="0688E6EB">
            <wp:extent cx="6616051" cy="2324100"/>
            <wp:effectExtent l="0" t="0" r="0" b="0"/>
            <wp:docPr id="111632931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329319" name="Picture 1" descr="A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0299" cy="232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23100" w14:textId="56AA4E6D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5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logout.php</w:t>
      </w:r>
      <w:proofErr w:type="spellEnd"/>
    </w:p>
    <w:p w14:paraId="6C3DF6E3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0427469" wp14:editId="5F1ED47D">
            <wp:extent cx="6593528" cy="5553075"/>
            <wp:effectExtent l="0" t="0" r="0" b="0"/>
            <wp:docPr id="81749903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49903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95284" cy="5554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C06D8" w14:textId="0DD6A6FE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6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classreg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1/3)</w:t>
      </w:r>
    </w:p>
    <w:p w14:paraId="40571DAD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4FA210" wp14:editId="14125FA2">
            <wp:extent cx="6521275" cy="6229350"/>
            <wp:effectExtent l="0" t="0" r="0" b="0"/>
            <wp:docPr id="3177186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18693" name="Picture 1" descr="A screen 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3247" cy="623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2D08A" w14:textId="58F63C63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7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classreg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2/3)</w:t>
      </w:r>
    </w:p>
    <w:p w14:paraId="445823F0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D63B32C" wp14:editId="070137C9">
            <wp:extent cx="6568571" cy="4905375"/>
            <wp:effectExtent l="0" t="0" r="3810" b="0"/>
            <wp:docPr id="3011210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121007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69626" cy="490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DDDC2" w14:textId="65ED40D6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8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classreg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3/3)</w:t>
      </w:r>
    </w:p>
    <w:p w14:paraId="40D8D4F6" w14:textId="229E6AC3" w:rsidR="00C444E7" w:rsidRPr="00D5072B" w:rsidRDefault="00C444E7" w:rsidP="00C444E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AD640B4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604D42" wp14:editId="3A5366FD">
            <wp:extent cx="5943600" cy="6353810"/>
            <wp:effectExtent l="0" t="0" r="0" b="8890"/>
            <wp:docPr id="12871290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129012" name="Picture 1" descr="A screen 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6E9E" w14:textId="44A284D4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19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login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1/2)</w:t>
      </w:r>
    </w:p>
    <w:p w14:paraId="05911CE9" w14:textId="77777777" w:rsidR="008A6257" w:rsidRPr="00D5072B" w:rsidRDefault="00C444E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FFE6A5" wp14:editId="797AA42C">
            <wp:extent cx="6342689" cy="3402419"/>
            <wp:effectExtent l="0" t="0" r="1270" b="7620"/>
            <wp:docPr id="145202611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026110" name="Picture 1" descr="A screen 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45116" cy="340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D329" w14:textId="591269C9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20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login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2/2)</w:t>
      </w:r>
    </w:p>
    <w:p w14:paraId="6E772915" w14:textId="77777777" w:rsidR="008A6257" w:rsidRPr="00D5072B" w:rsidRDefault="008A625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7DC493" wp14:editId="547E5303">
            <wp:extent cx="6291096" cy="5178056"/>
            <wp:effectExtent l="0" t="0" r="0" b="3810"/>
            <wp:docPr id="83224813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248131" name="Picture 1" descr="A screen 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94378" cy="5180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2A3EA" w14:textId="7717265E" w:rsidR="00C444E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21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profile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1/2)</w:t>
      </w:r>
    </w:p>
    <w:p w14:paraId="29A61F9D" w14:textId="77777777" w:rsidR="008A6257" w:rsidRPr="00D5072B" w:rsidRDefault="008A625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18D75A" wp14:editId="22E791C0">
            <wp:extent cx="6644348" cy="2934587"/>
            <wp:effectExtent l="0" t="0" r="4445" b="0"/>
            <wp:docPr id="156862257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622579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52461" cy="29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CDF2D" w14:textId="56A2954E" w:rsidR="008A625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22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profile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2/2)</w:t>
      </w:r>
    </w:p>
    <w:p w14:paraId="6850F0DC" w14:textId="77777777" w:rsidR="008A6257" w:rsidRPr="00D5072B" w:rsidRDefault="008A625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45418" wp14:editId="4EDE39FE">
            <wp:extent cx="6649693" cy="4720856"/>
            <wp:effectExtent l="0" t="0" r="0" b="3810"/>
            <wp:docPr id="35204861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48612" name="Picture 1" descr="A screen 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55347" cy="472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71965" w14:textId="56EF3AC2" w:rsidR="008A6257" w:rsidRPr="00D5072B" w:rsidRDefault="008A6257" w:rsidP="008A6257">
      <w:pPr>
        <w:pStyle w:val="Caption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23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registration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1/2)</w:t>
      </w:r>
    </w:p>
    <w:p w14:paraId="41C74166" w14:textId="77777777" w:rsidR="008A6257" w:rsidRPr="00D5072B" w:rsidRDefault="008A6257" w:rsidP="008A6257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E56178" wp14:editId="5C21BE6F">
            <wp:extent cx="6650205" cy="2434856"/>
            <wp:effectExtent l="0" t="0" r="0" b="3810"/>
            <wp:docPr id="103634009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340090" name="Picture 1" descr="A screen 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54242" cy="243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E07B3" w14:textId="0D003809" w:rsidR="008A6257" w:rsidRDefault="008A6257" w:rsidP="008A6257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D5072B">
        <w:rPr>
          <w:rFonts w:ascii="Times New Roman" w:hAnsi="Times New Roman" w:cs="Times New Roman"/>
          <w:sz w:val="24"/>
          <w:szCs w:val="24"/>
        </w:rPr>
        <w:t xml:space="preserve">Figure </w:t>
      </w:r>
      <w:r w:rsidRPr="00D5072B">
        <w:rPr>
          <w:rFonts w:ascii="Times New Roman" w:hAnsi="Times New Roman" w:cs="Times New Roman"/>
          <w:sz w:val="24"/>
          <w:szCs w:val="24"/>
        </w:rPr>
        <w:fldChar w:fldCharType="begin"/>
      </w:r>
      <w:r w:rsidRPr="00D5072B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D5072B">
        <w:rPr>
          <w:rFonts w:ascii="Times New Roman" w:hAnsi="Times New Roman" w:cs="Times New Roman"/>
          <w:sz w:val="24"/>
          <w:szCs w:val="24"/>
        </w:rPr>
        <w:fldChar w:fldCharType="separate"/>
      </w:r>
      <w:r w:rsidRPr="00D5072B">
        <w:rPr>
          <w:rFonts w:ascii="Times New Roman" w:hAnsi="Times New Roman" w:cs="Times New Roman"/>
          <w:noProof/>
          <w:sz w:val="24"/>
          <w:szCs w:val="24"/>
        </w:rPr>
        <w:t>24</w:t>
      </w:r>
      <w:r w:rsidRPr="00D5072B">
        <w:rPr>
          <w:rFonts w:ascii="Times New Roman" w:hAnsi="Times New Roman" w:cs="Times New Roman"/>
          <w:sz w:val="24"/>
          <w:szCs w:val="24"/>
        </w:rPr>
        <w:fldChar w:fldCharType="end"/>
      </w:r>
      <w:r w:rsidRPr="00D5072B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5072B">
        <w:rPr>
          <w:rFonts w:ascii="Times New Roman" w:hAnsi="Times New Roman" w:cs="Times New Roman"/>
          <w:sz w:val="24"/>
          <w:szCs w:val="24"/>
        </w:rPr>
        <w:t>registration.php</w:t>
      </w:r>
      <w:proofErr w:type="spellEnd"/>
      <w:r w:rsidRPr="00D5072B">
        <w:rPr>
          <w:rFonts w:ascii="Times New Roman" w:hAnsi="Times New Roman" w:cs="Times New Roman"/>
          <w:sz w:val="24"/>
          <w:szCs w:val="24"/>
        </w:rPr>
        <w:t xml:space="preserve"> (2/2)</w:t>
      </w:r>
    </w:p>
    <w:p w14:paraId="2424037A" w14:textId="7194BD9C" w:rsidR="00247A5E" w:rsidRPr="00247A5E" w:rsidRDefault="00247A5E" w:rsidP="00247A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learer views of my source code, please see the uploads at: </w:t>
      </w:r>
      <w:hyperlink r:id="rId32" w:history="1">
        <w:r w:rsidRPr="00304C35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chultzcorey27/CST499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1E9663" w14:textId="6D7C4ED8" w:rsidR="00247A5E" w:rsidRDefault="005508D1" w:rsidP="00247A5E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5072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F377715" w14:textId="471F1D48" w:rsidR="00C00C81" w:rsidRPr="00D5072B" w:rsidRDefault="00C00C81" w:rsidP="00BB3264">
      <w:pPr>
        <w:pStyle w:val="NormalWeb"/>
        <w:jc w:val="center"/>
        <w:rPr>
          <w:b/>
          <w:bCs/>
        </w:rPr>
      </w:pPr>
      <w:r w:rsidRPr="00D5072B">
        <w:rPr>
          <w:b/>
          <w:bCs/>
        </w:rPr>
        <w:lastRenderedPageBreak/>
        <w:t>References</w:t>
      </w:r>
    </w:p>
    <w:p w14:paraId="6AC0D938" w14:textId="77777777" w:rsidR="00BB3264" w:rsidRPr="00D5072B" w:rsidRDefault="00BB3264" w:rsidP="00BB3264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D5072B">
        <w:rPr>
          <w:rFonts w:ascii="Times New Roman" w:eastAsia="Times New Roman" w:hAnsi="Times New Roman" w:cs="Times New Roman"/>
          <w:sz w:val="24"/>
          <w:szCs w:val="24"/>
        </w:rPr>
        <w:t xml:space="preserve">Tsui, F., Karam, O., &amp; Bernal, B. (2018). </w:t>
      </w:r>
      <w:hyperlink r:id="rId33" w:history="1">
        <w:r w:rsidRPr="00D5072B">
          <w:rPr>
            <w:rStyle w:val="Hyperlink"/>
            <w:rFonts w:ascii="Times New Roman" w:eastAsia="Times New Roman" w:hAnsi="Times New Roman" w:cs="Times New Roman"/>
            <w:i/>
            <w:iCs/>
            <w:sz w:val="24"/>
            <w:szCs w:val="24"/>
          </w:rPr>
          <w:t>Essentials of software engineering</w:t>
        </w:r>
      </w:hyperlink>
      <w:hyperlink r:id="rId34" w:history="1">
        <w:r w:rsidRPr="00D5072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r w:rsidRPr="00D5072B">
        <w:rPr>
          <w:rFonts w:ascii="Times New Roman" w:eastAsia="Times New Roman" w:hAnsi="Times New Roman" w:cs="Times New Roman"/>
          <w:sz w:val="24"/>
          <w:szCs w:val="24"/>
        </w:rPr>
        <w:t>(4th ed.). Jones &amp; Bartlett Learning.</w:t>
      </w:r>
    </w:p>
    <w:p w14:paraId="799F4179" w14:textId="2D4CC97C" w:rsidR="00587F4C" w:rsidRPr="00D5072B" w:rsidRDefault="00587F4C" w:rsidP="00C00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87F4C" w:rsidRPr="00D5072B" w:rsidSect="00587F4C">
      <w:headerReference w:type="default" r:id="rId35"/>
      <w:headerReference w:type="first" r:id="rId3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3EF51" w14:textId="77777777" w:rsidR="001A00DA" w:rsidRDefault="001A00DA" w:rsidP="00587F4C">
      <w:pPr>
        <w:spacing w:line="240" w:lineRule="auto"/>
      </w:pPr>
      <w:r>
        <w:separator/>
      </w:r>
    </w:p>
  </w:endnote>
  <w:endnote w:type="continuationSeparator" w:id="0">
    <w:p w14:paraId="3FB15327" w14:textId="77777777" w:rsidR="001A00DA" w:rsidRDefault="001A00DA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3664C" w14:textId="77777777" w:rsidR="001A00DA" w:rsidRDefault="001A00DA" w:rsidP="00587F4C">
      <w:pPr>
        <w:spacing w:line="240" w:lineRule="auto"/>
      </w:pPr>
      <w:r>
        <w:separator/>
      </w:r>
    </w:p>
  </w:footnote>
  <w:footnote w:type="continuationSeparator" w:id="0">
    <w:p w14:paraId="2B11093A" w14:textId="77777777" w:rsidR="001A00DA" w:rsidRDefault="001A00DA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A709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C7530B"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DC5C7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355E5"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C24298"/>
    <w:multiLevelType w:val="hybridMultilevel"/>
    <w:tmpl w:val="18561E70"/>
    <w:lvl w:ilvl="0" w:tplc="1C543B1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5865E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08C10A0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76024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42D54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B49A5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0FACEF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1E29E4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BA2B6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 w16cid:durableId="1899894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550A6"/>
    <w:rsid w:val="000E1375"/>
    <w:rsid w:val="00161262"/>
    <w:rsid w:val="001A00DA"/>
    <w:rsid w:val="001C10E5"/>
    <w:rsid w:val="001D2BA3"/>
    <w:rsid w:val="001F0729"/>
    <w:rsid w:val="00203467"/>
    <w:rsid w:val="00247A5E"/>
    <w:rsid w:val="00271070"/>
    <w:rsid w:val="00387C07"/>
    <w:rsid w:val="00406ACA"/>
    <w:rsid w:val="0041749C"/>
    <w:rsid w:val="004D782F"/>
    <w:rsid w:val="00501E19"/>
    <w:rsid w:val="00522349"/>
    <w:rsid w:val="00534768"/>
    <w:rsid w:val="005508D1"/>
    <w:rsid w:val="00571B12"/>
    <w:rsid w:val="00587F4C"/>
    <w:rsid w:val="005C4C9C"/>
    <w:rsid w:val="005D372E"/>
    <w:rsid w:val="005F1C91"/>
    <w:rsid w:val="006001C8"/>
    <w:rsid w:val="00602F10"/>
    <w:rsid w:val="00610510"/>
    <w:rsid w:val="00641146"/>
    <w:rsid w:val="00644FC7"/>
    <w:rsid w:val="006A3D52"/>
    <w:rsid w:val="00751F3C"/>
    <w:rsid w:val="00774812"/>
    <w:rsid w:val="007934CE"/>
    <w:rsid w:val="00803A1D"/>
    <w:rsid w:val="00831B20"/>
    <w:rsid w:val="008A41A9"/>
    <w:rsid w:val="008A6257"/>
    <w:rsid w:val="008F2833"/>
    <w:rsid w:val="009122CC"/>
    <w:rsid w:val="009B08C0"/>
    <w:rsid w:val="009B553F"/>
    <w:rsid w:val="009D3A20"/>
    <w:rsid w:val="009E381C"/>
    <w:rsid w:val="009F0304"/>
    <w:rsid w:val="009F6422"/>
    <w:rsid w:val="00A46278"/>
    <w:rsid w:val="00A50956"/>
    <w:rsid w:val="00A54BD1"/>
    <w:rsid w:val="00A5795D"/>
    <w:rsid w:val="00A744AA"/>
    <w:rsid w:val="00A953F1"/>
    <w:rsid w:val="00AB1AFF"/>
    <w:rsid w:val="00B13DFC"/>
    <w:rsid w:val="00B26EBC"/>
    <w:rsid w:val="00B271A4"/>
    <w:rsid w:val="00B53A0C"/>
    <w:rsid w:val="00BA7258"/>
    <w:rsid w:val="00BB3264"/>
    <w:rsid w:val="00BC5981"/>
    <w:rsid w:val="00BD29D7"/>
    <w:rsid w:val="00BE7D60"/>
    <w:rsid w:val="00BF1AA3"/>
    <w:rsid w:val="00C00C81"/>
    <w:rsid w:val="00C1047D"/>
    <w:rsid w:val="00C419D6"/>
    <w:rsid w:val="00C42AAE"/>
    <w:rsid w:val="00C444E7"/>
    <w:rsid w:val="00C7530B"/>
    <w:rsid w:val="00CB07C9"/>
    <w:rsid w:val="00D355E5"/>
    <w:rsid w:val="00D44870"/>
    <w:rsid w:val="00D5072B"/>
    <w:rsid w:val="00E044B2"/>
    <w:rsid w:val="00E04D70"/>
    <w:rsid w:val="00E30031"/>
    <w:rsid w:val="00E77903"/>
    <w:rsid w:val="00E8649C"/>
    <w:rsid w:val="00E9079F"/>
    <w:rsid w:val="00F12429"/>
    <w:rsid w:val="00FB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9114A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00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26E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3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6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699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745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yperlink" Target="https://uagc.instructure.com/courses/122857/modules/items/624913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uagc.instructure.com/courses/122857/modules/items/6249130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github.com/schultzcorey27/CST499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2ECC6-6CBF-4DF8-A606-145481FC6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0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Schultz</dc:creator>
  <cp:keywords/>
  <dc:description/>
  <cp:lastModifiedBy>Corey Schultz</cp:lastModifiedBy>
  <cp:revision>17</cp:revision>
  <dcterms:created xsi:type="dcterms:W3CDTF">2023-10-24T05:12:00Z</dcterms:created>
  <dcterms:modified xsi:type="dcterms:W3CDTF">2023-10-24T05:31:00Z</dcterms:modified>
</cp:coreProperties>
</file>